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D3F1AD" w14:textId="30ADF950" w:rsidR="001407F7" w:rsidRDefault="001407F7" w:rsidP="00575DB2">
      <w:pPr>
        <w:rPr>
          <w:b/>
        </w:rPr>
      </w:pPr>
      <w:r>
        <w:rPr>
          <w:b/>
        </w:rPr>
        <w:t xml:space="preserve">Asset type: </w:t>
      </w:r>
      <w:r w:rsidRPr="001407F7">
        <w:t>Sign</w:t>
      </w:r>
    </w:p>
    <w:p w14:paraId="3B7473CB" w14:textId="37F8C79B" w:rsidR="001407F7" w:rsidRPr="001407F7" w:rsidRDefault="00DB22BF" w:rsidP="00575DB2">
      <w:r w:rsidRPr="00445FEE">
        <w:rPr>
          <w:b/>
        </w:rPr>
        <w:t>Process map</w:t>
      </w:r>
      <w:r w:rsidR="0022428E" w:rsidRPr="00445FEE">
        <w:rPr>
          <w:b/>
        </w:rPr>
        <w:t xml:space="preserve"> name:</w:t>
      </w:r>
      <w:r w:rsidR="00EE321E">
        <w:t xml:space="preserve"> </w:t>
      </w:r>
      <w:r w:rsidR="00B55078">
        <w:t xml:space="preserve">sign </w:t>
      </w:r>
      <w:r w:rsidR="00184FEF">
        <w:t>replacement</w:t>
      </w:r>
      <w:r w:rsidR="00B55078">
        <w:t xml:space="preserve"> project</w:t>
      </w:r>
    </w:p>
    <w:p w14:paraId="3AC44A98" w14:textId="68062ABE" w:rsidR="00B55078" w:rsidRDefault="00B55078" w:rsidP="00575DB2">
      <w:r w:rsidRPr="00445FEE">
        <w:rPr>
          <w:b/>
        </w:rPr>
        <w:t>Identifier:</w:t>
      </w:r>
      <w:r w:rsidR="00184FEF">
        <w:t xml:space="preserve"> PM.S.2</w:t>
      </w:r>
    </w:p>
    <w:p w14:paraId="52C43E3D" w14:textId="68A86A7C" w:rsidR="006562EC" w:rsidRPr="005667A3" w:rsidRDefault="009724F0" w:rsidP="00575DB2">
      <w:pPr>
        <w:rPr>
          <w:b/>
        </w:rPr>
      </w:pPr>
      <w:r>
        <w:rPr>
          <w:b/>
        </w:rPr>
        <w:t>OVERVIEW</w:t>
      </w:r>
      <w:r w:rsidR="006562EC" w:rsidRPr="005667A3">
        <w:rPr>
          <w:b/>
        </w:rPr>
        <w:t xml:space="preserve"> </w:t>
      </w:r>
    </w:p>
    <w:p w14:paraId="331CCD3D" w14:textId="4458E019" w:rsidR="00B5104A" w:rsidRDefault="000D66EC" w:rsidP="009559B3">
      <w:r>
        <w:t xml:space="preserve">A funding of $300 million per year is assigned for </w:t>
      </w:r>
      <w:r w:rsidR="0031267C">
        <w:t>monthly replacement</w:t>
      </w:r>
      <w:r>
        <w:t xml:space="preserve"> </w:t>
      </w:r>
      <w:r w:rsidR="00741D3C">
        <w:t>of</w:t>
      </w:r>
      <w:r>
        <w:t xml:space="preserve"> signs from 6 districts</w:t>
      </w:r>
      <w:r w:rsidR="008F5A69">
        <w:t xml:space="preserve">. </w:t>
      </w:r>
      <w:r w:rsidR="00FA0618">
        <w:t xml:space="preserve">The workflow of </w:t>
      </w:r>
      <w:r w:rsidR="00A653E5">
        <w:t>sign</w:t>
      </w:r>
      <w:r w:rsidR="00FA0618">
        <w:t xml:space="preserve"> replacement can be</w:t>
      </w:r>
      <w:r w:rsidR="00A653E5">
        <w:t xml:space="preserve"> divided into the following phases</w:t>
      </w:r>
      <w:r w:rsidR="00A5696E">
        <w:t xml:space="preserve"> (see the top row in the process map)</w:t>
      </w:r>
      <w:r w:rsidR="00A653E5">
        <w:t>:</w:t>
      </w:r>
      <w:r w:rsidR="002531E0">
        <w:t xml:space="preserve"> </w:t>
      </w:r>
      <w:r w:rsidR="007C1D91">
        <w:t xml:space="preserve">planning and programming, design, </w:t>
      </w:r>
      <w:r w:rsidR="003F2A08">
        <w:t xml:space="preserve">contract development, </w:t>
      </w:r>
      <w:r w:rsidR="007C1D91">
        <w:t>fabrication and installation,</w:t>
      </w:r>
      <w:r w:rsidR="00D43C0A">
        <w:t xml:space="preserve"> and</w:t>
      </w:r>
      <w:r w:rsidR="007C1D91">
        <w:t xml:space="preserve"> </w:t>
      </w:r>
      <w:r w:rsidR="00293A39">
        <w:t>operation and maintenance</w:t>
      </w:r>
      <w:r w:rsidR="00A443BB">
        <w:t>.</w:t>
      </w:r>
      <w:r w:rsidR="004F7CC1">
        <w:t xml:space="preserve"> </w:t>
      </w:r>
      <w:r w:rsidR="003C24E5">
        <w:t>Actors</w:t>
      </w:r>
      <w:r w:rsidR="003B211A">
        <w:t xml:space="preserve"> </w:t>
      </w:r>
      <w:r w:rsidR="0029468D">
        <w:t>involved in the workflow</w:t>
      </w:r>
      <w:r w:rsidR="007D0660">
        <w:t xml:space="preserve">, as </w:t>
      </w:r>
      <w:r w:rsidR="0029468D">
        <w:t>presented on the left column of the process m</w:t>
      </w:r>
      <w:r w:rsidR="003B211A">
        <w:t>ap</w:t>
      </w:r>
      <w:r w:rsidR="007D0660">
        <w:t xml:space="preserve">, are </w:t>
      </w:r>
      <w:r w:rsidR="00B865F5">
        <w:t xml:space="preserve">district maintenance office, </w:t>
      </w:r>
      <w:r w:rsidR="007D0660">
        <w:t>traffic engineering (design</w:t>
      </w:r>
      <w:r w:rsidR="00B865F5">
        <w:t xml:space="preserve"> function</w:t>
      </w:r>
      <w:r w:rsidR="007D0660">
        <w:t xml:space="preserve">), Iowa sign shop or </w:t>
      </w:r>
      <w:r w:rsidR="00B5104A">
        <w:t>fabricator, office of contracts, offic</w:t>
      </w:r>
      <w:r w:rsidR="0058280C">
        <w:t>e of construction and materials and</w:t>
      </w:r>
      <w:r w:rsidR="00B5104A">
        <w:t xml:space="preserve"> resident construction</w:t>
      </w:r>
      <w:r w:rsidR="00BC1497">
        <w:t xml:space="preserve"> engineering,</w:t>
      </w:r>
      <w:r w:rsidR="00A74D28">
        <w:t xml:space="preserve"> contractor.</w:t>
      </w:r>
      <w:r w:rsidR="00052887">
        <w:t xml:space="preserve"> </w:t>
      </w:r>
      <w:r w:rsidR="00A74D28">
        <w:t xml:space="preserve"> </w:t>
      </w:r>
    </w:p>
    <w:p w14:paraId="776E7A3A" w14:textId="2E98569C" w:rsidR="00B27FA0" w:rsidRPr="00B27FA0" w:rsidRDefault="00B27FA0" w:rsidP="00575DB2">
      <w:pPr>
        <w:rPr>
          <w:b/>
        </w:rPr>
      </w:pPr>
      <w:r w:rsidRPr="00B27FA0">
        <w:rPr>
          <w:b/>
        </w:rPr>
        <w:t>ACTORS</w:t>
      </w:r>
    </w:p>
    <w:p w14:paraId="72FA6C5B" w14:textId="4AC5CF8B" w:rsidR="00177AA6" w:rsidRPr="00EF340C" w:rsidRDefault="002D7B70" w:rsidP="00575DB2">
      <w:pPr>
        <w:rPr>
          <w:b/>
        </w:rPr>
      </w:pPr>
      <w:r>
        <w:rPr>
          <w:b/>
        </w:rPr>
        <w:t>District Maintenance Office</w:t>
      </w:r>
    </w:p>
    <w:p w14:paraId="3D2DB9C5" w14:textId="2A51F7B3" w:rsidR="00BB6B5E" w:rsidRDefault="00D86CD7" w:rsidP="009B31C7">
      <w:r>
        <w:t>The maintenance office of each</w:t>
      </w:r>
      <w:r w:rsidR="00C3697E">
        <w:t xml:space="preserve"> district evaluate</w:t>
      </w:r>
      <w:r w:rsidR="00EF51FC">
        <w:t>s</w:t>
      </w:r>
      <w:r w:rsidR="00C3697E">
        <w:t xml:space="preserve"> the condition of their signs and </w:t>
      </w:r>
      <w:r w:rsidR="000D66EC">
        <w:t>develop</w:t>
      </w:r>
      <w:r w:rsidR="00C3697E">
        <w:t>s</w:t>
      </w:r>
      <w:r w:rsidR="000D66EC">
        <w:t xml:space="preserve"> a list of </w:t>
      </w:r>
      <w:r w:rsidR="00C3697E">
        <w:t xml:space="preserve">potential </w:t>
      </w:r>
      <w:r w:rsidR="000D66EC">
        <w:t>signs needed to be replaced.</w:t>
      </w:r>
      <w:r w:rsidR="009B31C7">
        <w:t xml:space="preserve"> </w:t>
      </w:r>
      <w:r w:rsidR="00BB6B5E">
        <w:t>T</w:t>
      </w:r>
      <w:r w:rsidR="009B31C7">
        <w:t>his</w:t>
      </w:r>
      <w:r w:rsidR="00BB6B5E">
        <w:t xml:space="preserve"> list of sign</w:t>
      </w:r>
      <w:r w:rsidR="009B31C7">
        <w:t>s</w:t>
      </w:r>
      <w:r w:rsidR="00BB6B5E">
        <w:t xml:space="preserve"> is sent to the traf</w:t>
      </w:r>
      <w:r w:rsidR="0017514B">
        <w:t>fic engineers in the office of Traffic and S</w:t>
      </w:r>
      <w:r w:rsidR="00BB6B5E">
        <w:t>afety for review and approval</w:t>
      </w:r>
      <w:r w:rsidR="00EB1605">
        <w:t xml:space="preserve">. </w:t>
      </w:r>
    </w:p>
    <w:p w14:paraId="1D4DE9E5" w14:textId="702F078F" w:rsidR="00F44F7C" w:rsidRPr="00F44F7C" w:rsidRDefault="00683F33" w:rsidP="00F44F7C">
      <w:pPr>
        <w:rPr>
          <w:b/>
        </w:rPr>
      </w:pPr>
      <w:r>
        <w:rPr>
          <w:b/>
        </w:rPr>
        <w:t>Traffic E</w:t>
      </w:r>
      <w:r w:rsidR="006E624A" w:rsidRPr="00E35CA8">
        <w:rPr>
          <w:b/>
        </w:rPr>
        <w:t xml:space="preserve">ngineering -  design </w:t>
      </w:r>
      <w:r w:rsidR="00935DFD">
        <w:rPr>
          <w:b/>
        </w:rPr>
        <w:t>function</w:t>
      </w:r>
    </w:p>
    <w:p w14:paraId="5CD5832C" w14:textId="1A6F0C99" w:rsidR="00D556B6" w:rsidRDefault="00A817AF" w:rsidP="00522783">
      <w:r>
        <w:t>The traffic engineers of</w:t>
      </w:r>
      <w:r w:rsidR="00EB1605">
        <w:t xml:space="preserve"> </w:t>
      </w:r>
      <w:r w:rsidR="00C75895">
        <w:t>T&amp;S</w:t>
      </w:r>
      <w:r w:rsidR="00C9031A">
        <w:t xml:space="preserve"> </w:t>
      </w:r>
      <w:r w:rsidR="00E468FD">
        <w:t xml:space="preserve">office </w:t>
      </w:r>
      <w:r w:rsidR="00C9031A">
        <w:t>are</w:t>
      </w:r>
      <w:r w:rsidR="0060094A">
        <w:t xml:space="preserve"> responsible for</w:t>
      </w:r>
      <w:r w:rsidR="00EB1605">
        <w:t xml:space="preserve"> review</w:t>
      </w:r>
      <w:r w:rsidR="0060094A">
        <w:t>ing</w:t>
      </w:r>
      <w:r w:rsidR="00EB1605">
        <w:t xml:space="preserve"> </w:t>
      </w:r>
      <w:r w:rsidR="0060094A">
        <w:t>sign replacement</w:t>
      </w:r>
      <w:r w:rsidR="00EB1605">
        <w:t xml:space="preserve"> need</w:t>
      </w:r>
      <w:r w:rsidR="0060094A">
        <w:t>s</w:t>
      </w:r>
      <w:r w:rsidR="00EB1605">
        <w:t xml:space="preserve"> from district</w:t>
      </w:r>
      <w:r w:rsidR="0060094A">
        <w:t>s</w:t>
      </w:r>
      <w:r w:rsidR="003F2F0E">
        <w:t xml:space="preserve">. </w:t>
      </w:r>
      <w:r w:rsidR="00EB1605">
        <w:t xml:space="preserve">The </w:t>
      </w:r>
      <w:r w:rsidR="002A00C9">
        <w:t>final</w:t>
      </w:r>
      <w:r w:rsidR="00F44F7C">
        <w:t xml:space="preserve"> </w:t>
      </w:r>
      <w:r w:rsidR="00EB1605">
        <w:t>list is sele</w:t>
      </w:r>
      <w:r w:rsidR="003F2F0E">
        <w:t>c</w:t>
      </w:r>
      <w:r w:rsidR="0075297E">
        <w:t>ted based on a</w:t>
      </w:r>
      <w:r w:rsidR="00EB1605">
        <w:t xml:space="preserve"> </w:t>
      </w:r>
      <w:r w:rsidR="003F2F0E">
        <w:t xml:space="preserve">holistic </w:t>
      </w:r>
      <w:r w:rsidR="00EB1605">
        <w:t xml:space="preserve">consideration of sign condition and available budge. </w:t>
      </w:r>
      <w:r w:rsidR="005B5C34">
        <w:t>This</w:t>
      </w:r>
      <w:r w:rsidR="00F44F7C">
        <w:t xml:space="preserve"> </w:t>
      </w:r>
      <w:r w:rsidR="00A44D5A">
        <w:t>final</w:t>
      </w:r>
      <w:r w:rsidR="00F44F7C">
        <w:t xml:space="preserve"> list</w:t>
      </w:r>
      <w:r w:rsidR="00A44D5A">
        <w:t xml:space="preserve"> of selected signs</w:t>
      </w:r>
      <w:r w:rsidR="00F44F7C">
        <w:t xml:space="preserve"> </w:t>
      </w:r>
      <w:r w:rsidR="00500B46">
        <w:t xml:space="preserve">along with </w:t>
      </w:r>
      <w:r w:rsidR="00A44D5A">
        <w:t xml:space="preserve">their corresponding </w:t>
      </w:r>
      <w:r w:rsidR="00833F2D">
        <w:t>inventory data extracted from the oracle database</w:t>
      </w:r>
      <w:r w:rsidR="00F44F7C">
        <w:t xml:space="preserve"> </w:t>
      </w:r>
      <w:r w:rsidR="0070588C">
        <w:t xml:space="preserve">in excel format </w:t>
      </w:r>
      <w:r w:rsidR="00A44D5A">
        <w:t xml:space="preserve">will </w:t>
      </w:r>
      <w:r w:rsidR="00F44F7C">
        <w:t xml:space="preserve">be sent to the </w:t>
      </w:r>
      <w:r w:rsidR="00873D67">
        <w:t>designers in T&amp;S office</w:t>
      </w:r>
      <w:r w:rsidR="00F33646">
        <w:t xml:space="preserve"> </w:t>
      </w:r>
      <w:r w:rsidR="00873D67">
        <w:t>to update design in accordanc</w:t>
      </w:r>
      <w:r w:rsidR="00425ED4">
        <w:t>e</w:t>
      </w:r>
      <w:r w:rsidR="00873D67">
        <w:t xml:space="preserve"> with the latest</w:t>
      </w:r>
      <w:r w:rsidR="00F33646">
        <w:t xml:space="preserve"> specifications and standards. </w:t>
      </w:r>
      <w:r w:rsidR="00E7112B">
        <w:t xml:space="preserve">Any changes to the </w:t>
      </w:r>
      <w:r w:rsidR="00E40380">
        <w:t>existing signs</w:t>
      </w:r>
      <w:r w:rsidR="00E7112B">
        <w:t xml:space="preserve"> are highlighted in the </w:t>
      </w:r>
      <w:r w:rsidR="00274FFD">
        <w:t xml:space="preserve">excel file </w:t>
      </w:r>
      <w:r w:rsidR="00E7112B">
        <w:t>which is sent</w:t>
      </w:r>
      <w:r w:rsidR="00141FBA">
        <w:t xml:space="preserve"> to the o</w:t>
      </w:r>
      <w:r w:rsidR="00274FFD">
        <w:t xml:space="preserve">peration engineers in the office of </w:t>
      </w:r>
      <w:r w:rsidR="00E7112B">
        <w:t>T&amp;S for updating the inventory data.</w:t>
      </w:r>
      <w:r w:rsidR="00522783">
        <w:t xml:space="preserve"> Please see PM.S.1 for more details regarding the design process.</w:t>
      </w:r>
    </w:p>
    <w:p w14:paraId="622BA845" w14:textId="715D6FC4" w:rsidR="006E624A" w:rsidRPr="00E35CA8" w:rsidRDefault="006E624A" w:rsidP="00575DB2">
      <w:pPr>
        <w:rPr>
          <w:b/>
        </w:rPr>
      </w:pPr>
      <w:r w:rsidRPr="00E35CA8">
        <w:rPr>
          <w:b/>
        </w:rPr>
        <w:t>I</w:t>
      </w:r>
      <w:r w:rsidR="006D69BD">
        <w:rPr>
          <w:b/>
        </w:rPr>
        <w:t>owa Sign S</w:t>
      </w:r>
      <w:r w:rsidRPr="00E35CA8">
        <w:rPr>
          <w:b/>
        </w:rPr>
        <w:t>hop</w:t>
      </w:r>
    </w:p>
    <w:p w14:paraId="65DCC79B" w14:textId="4FD99F2C" w:rsidR="00937D94" w:rsidRDefault="00522783" w:rsidP="00FD49A7">
      <w:r>
        <w:t>See PM.S.1</w:t>
      </w:r>
    </w:p>
    <w:p w14:paraId="67A2D636" w14:textId="37A8CD79" w:rsidR="00E35CA8" w:rsidRPr="00E35CA8" w:rsidRDefault="006D69BD" w:rsidP="00575DB2">
      <w:pPr>
        <w:rPr>
          <w:b/>
        </w:rPr>
      </w:pPr>
      <w:r>
        <w:rPr>
          <w:b/>
        </w:rPr>
        <w:t>Office of C</w:t>
      </w:r>
      <w:r w:rsidR="00E35CA8" w:rsidRPr="00E35CA8">
        <w:rPr>
          <w:b/>
        </w:rPr>
        <w:t>ontracts</w:t>
      </w:r>
    </w:p>
    <w:p w14:paraId="0C1B8536" w14:textId="1DE7EDE1" w:rsidR="00720811" w:rsidRDefault="00137213" w:rsidP="00DF1651">
      <w:r>
        <w:t>See PM.S.1</w:t>
      </w:r>
    </w:p>
    <w:p w14:paraId="61CF0AB5" w14:textId="563D252E" w:rsidR="003F559E" w:rsidRPr="003F559E" w:rsidRDefault="003F559E" w:rsidP="00575DB2">
      <w:pPr>
        <w:rPr>
          <w:b/>
        </w:rPr>
      </w:pPr>
      <w:r w:rsidRPr="003F559E">
        <w:rPr>
          <w:b/>
        </w:rPr>
        <w:t>Office of construction and materials</w:t>
      </w:r>
    </w:p>
    <w:p w14:paraId="084564CD" w14:textId="6A24BE46" w:rsidR="00850669" w:rsidRDefault="00137213" w:rsidP="00E21294">
      <w:r>
        <w:t>See PM.S.1</w:t>
      </w:r>
    </w:p>
    <w:p w14:paraId="66AB4D31" w14:textId="01345876" w:rsidR="001352E5" w:rsidRPr="001352E5" w:rsidRDefault="001352E5" w:rsidP="00575DB2">
      <w:pPr>
        <w:rPr>
          <w:b/>
        </w:rPr>
      </w:pPr>
      <w:r w:rsidRPr="001352E5">
        <w:rPr>
          <w:b/>
        </w:rPr>
        <w:t xml:space="preserve">Contractor </w:t>
      </w:r>
    </w:p>
    <w:p w14:paraId="74388D0D" w14:textId="52D39BE8" w:rsidR="0026037B" w:rsidRDefault="007A2D8D" w:rsidP="00F0542A">
      <w:r>
        <w:t>See PM.S.1</w:t>
      </w:r>
    </w:p>
    <w:p w14:paraId="0AFE9C56" w14:textId="77777777" w:rsidR="002C7E97" w:rsidRDefault="002C7E97" w:rsidP="00575DB2">
      <w:r w:rsidRPr="002C7E97">
        <w:rPr>
          <w:b/>
        </w:rPr>
        <w:t xml:space="preserve">Databases: </w:t>
      </w:r>
    </w:p>
    <w:p w14:paraId="4336A468" w14:textId="6A30CA79" w:rsidR="002C7E97" w:rsidRDefault="00E75A03" w:rsidP="00575DB2">
      <w:r>
        <w:t xml:space="preserve">The following are </w:t>
      </w:r>
      <w:r w:rsidR="00434850">
        <w:t>three</w:t>
      </w:r>
      <w:r w:rsidR="00CA1000">
        <w:t xml:space="preserve"> </w:t>
      </w:r>
      <w:r>
        <w:t>databases used to archive data created through the entire workflow of</w:t>
      </w:r>
      <w:r w:rsidR="00EB0065">
        <w:t xml:space="preserve"> </w:t>
      </w:r>
      <w:bookmarkStart w:id="0" w:name="_GoBack"/>
      <w:bookmarkEnd w:id="0"/>
      <w:r w:rsidR="00EB0065">
        <w:t>sign replacement</w:t>
      </w:r>
      <w:r>
        <w:t xml:space="preserve">. </w:t>
      </w:r>
    </w:p>
    <w:p w14:paraId="68C76EA0" w14:textId="1D7E8636" w:rsidR="00A12494" w:rsidRPr="00074326" w:rsidRDefault="00074326" w:rsidP="00074326">
      <w:pPr>
        <w:pStyle w:val="ListParagraph"/>
        <w:numPr>
          <w:ilvl w:val="0"/>
          <w:numId w:val="19"/>
        </w:numPr>
      </w:pPr>
      <w:r w:rsidRPr="00074326">
        <w:lastRenderedPageBreak/>
        <w:t>ProjectW</w:t>
      </w:r>
      <w:r w:rsidR="00A12494" w:rsidRPr="00074326">
        <w:t xml:space="preserve">ise is used to stored data related to the project such as </w:t>
      </w:r>
      <w:r w:rsidR="00C91CE7" w:rsidRPr="00074326">
        <w:t>MicroStation</w:t>
      </w:r>
      <w:r w:rsidR="00A47D82" w:rsidRPr="00074326">
        <w:t xml:space="preserve"> files, tabulation</w:t>
      </w:r>
      <w:r w:rsidR="00C91CE7">
        <w:t>s</w:t>
      </w:r>
      <w:r w:rsidR="00BE1BFA">
        <w:t xml:space="preserve">, </w:t>
      </w:r>
      <w:r w:rsidR="00A47D82" w:rsidRPr="00074326">
        <w:t>excel files.</w:t>
      </w:r>
    </w:p>
    <w:p w14:paraId="3FFCB327" w14:textId="4B702982" w:rsidR="00A47D82" w:rsidRDefault="00A47D82" w:rsidP="00074326">
      <w:pPr>
        <w:pStyle w:val="ListParagraph"/>
        <w:numPr>
          <w:ilvl w:val="0"/>
          <w:numId w:val="19"/>
        </w:numPr>
      </w:pPr>
      <w:r w:rsidRPr="00074326">
        <w:t>ERMS</w:t>
      </w:r>
      <w:r w:rsidR="00B0430B" w:rsidRPr="00074326">
        <w:t xml:space="preserve"> (Electronic Records Management System)</w:t>
      </w:r>
      <w:r w:rsidR="005E3C71">
        <w:t xml:space="preserve"> systems</w:t>
      </w:r>
      <w:r w:rsidRPr="00074326">
        <w:t xml:space="preserve"> store</w:t>
      </w:r>
      <w:r w:rsidR="005E3C71">
        <w:t>s</w:t>
      </w:r>
      <w:r w:rsidRPr="00074326">
        <w:t xml:space="preserve"> contracts data and others such as </w:t>
      </w:r>
      <w:r w:rsidR="004443F3">
        <w:t>design plan pdfs</w:t>
      </w:r>
      <w:r w:rsidRPr="00074326">
        <w:t>,</w:t>
      </w:r>
      <w:r w:rsidR="00D36646">
        <w:t xml:space="preserve"> CAD files and</w:t>
      </w:r>
      <w:r w:rsidRPr="00074326">
        <w:t xml:space="preserve"> as-built </w:t>
      </w:r>
      <w:r w:rsidR="00D36646">
        <w:t>drawings</w:t>
      </w:r>
      <w:r w:rsidRPr="00074326">
        <w:t>.</w:t>
      </w:r>
    </w:p>
    <w:p w14:paraId="12EC3F34" w14:textId="0CFB64E2" w:rsidR="009725D9" w:rsidRPr="00074326" w:rsidRDefault="009725D9" w:rsidP="009725D9">
      <w:pPr>
        <w:pStyle w:val="ListParagraph"/>
        <w:numPr>
          <w:ilvl w:val="0"/>
          <w:numId w:val="19"/>
        </w:numPr>
        <w:jc w:val="left"/>
      </w:pPr>
      <w:r>
        <w:t>Oracle databa</w:t>
      </w:r>
      <w:r w:rsidR="000D676B">
        <w:t>se</w:t>
      </w:r>
      <w:r w:rsidR="00F71125">
        <w:t xml:space="preserve"> </w:t>
      </w:r>
      <w:r>
        <w:t>consists of data rega</w:t>
      </w:r>
      <w:r w:rsidR="00833505">
        <w:t xml:space="preserve">rding to sign inventory information and </w:t>
      </w:r>
      <w:r>
        <w:t xml:space="preserve">condition. Historical data for each sign is stored in a single table. This is managed by traffic operation engineers. </w:t>
      </w:r>
    </w:p>
    <w:p w14:paraId="45F5D8DB" w14:textId="4B156B63" w:rsidR="00FB38D1" w:rsidRPr="004A52A3" w:rsidRDefault="00177AA6" w:rsidP="004A52A3">
      <w:pPr>
        <w:rPr>
          <w:b/>
        </w:rPr>
      </w:pPr>
      <w:r w:rsidRPr="005701CE">
        <w:rPr>
          <w:b/>
        </w:rPr>
        <w:t>Software</w:t>
      </w:r>
      <w:r w:rsidR="005A5AF3" w:rsidRPr="005701CE">
        <w:rPr>
          <w:b/>
        </w:rPr>
        <w:t xml:space="preserve"> </w:t>
      </w:r>
      <w:r w:rsidR="000A78B6">
        <w:rPr>
          <w:b/>
        </w:rPr>
        <w:t xml:space="preserve">applications </w:t>
      </w:r>
      <w:r w:rsidR="005A5AF3" w:rsidRPr="005701CE">
        <w:rPr>
          <w:b/>
        </w:rPr>
        <w:t>and data format</w:t>
      </w:r>
    </w:p>
    <w:p w14:paraId="3449AD97" w14:textId="41E6231D" w:rsidR="0020657F" w:rsidRPr="0020657F" w:rsidRDefault="0020657F" w:rsidP="00575DB2">
      <w:pPr>
        <w:pStyle w:val="ListParagraph"/>
        <w:numPr>
          <w:ilvl w:val="0"/>
          <w:numId w:val="16"/>
        </w:numPr>
        <w:spacing w:after="0" w:line="240" w:lineRule="auto"/>
        <w:rPr>
          <w:b/>
        </w:rPr>
      </w:pPr>
      <w:r>
        <w:t>SignCAD: Use</w:t>
      </w:r>
      <w:r w:rsidR="00E469E8">
        <w:t>d</w:t>
      </w:r>
      <w:r>
        <w:t xml:space="preserve"> to design signs in 3D. Once the design is complete, it is exported to Mic</w:t>
      </w:r>
      <w:r w:rsidR="00FE7E41">
        <w:t>roS</w:t>
      </w:r>
      <w:r>
        <w:t xml:space="preserve">tation. </w:t>
      </w:r>
    </w:p>
    <w:p w14:paraId="359EE2A7" w14:textId="5749226D" w:rsidR="0020657F" w:rsidRPr="00FE4C0E" w:rsidRDefault="007B4B4E" w:rsidP="00FE4C0E">
      <w:pPr>
        <w:pStyle w:val="ListParagraph"/>
        <w:numPr>
          <w:ilvl w:val="0"/>
          <w:numId w:val="16"/>
        </w:numPr>
        <w:spacing w:after="0" w:line="240" w:lineRule="auto"/>
        <w:rPr>
          <w:b/>
        </w:rPr>
      </w:pPr>
      <w:r>
        <w:t>MicroS</w:t>
      </w:r>
      <w:r w:rsidR="00C52352">
        <w:t>tation: S</w:t>
      </w:r>
      <w:r w:rsidR="00FE4C0E">
        <w:t xml:space="preserve">igns are modeled as 3D object with the attributes including dimensions, geolocation information, sign type, sign identification number, and ground level. MicroStation can generate 2D CAD or PDF drawings based the 3D model. </w:t>
      </w:r>
    </w:p>
    <w:p w14:paraId="17B6FADD" w14:textId="23A8ED42" w:rsidR="00667513" w:rsidRDefault="00667513" w:rsidP="00457F73">
      <w:pPr>
        <w:pStyle w:val="ListParagraph"/>
        <w:numPr>
          <w:ilvl w:val="0"/>
          <w:numId w:val="16"/>
        </w:numPr>
        <w:spacing w:after="0" w:line="240" w:lineRule="auto"/>
      </w:pPr>
      <w:r w:rsidRPr="007D09F9">
        <w:t>MS Excel</w:t>
      </w:r>
      <w:r>
        <w:t>:</w:t>
      </w:r>
      <w:r w:rsidR="00457F73">
        <w:t xml:space="preserve"> </w:t>
      </w:r>
      <w:r>
        <w:t>Design information is summarized</w:t>
      </w:r>
      <w:r w:rsidR="00457F73">
        <w:t xml:space="preserve"> in excel format. </w:t>
      </w:r>
      <w:r>
        <w:t xml:space="preserve"> </w:t>
      </w:r>
    </w:p>
    <w:p w14:paraId="11F22B09" w14:textId="3CA56FFC" w:rsidR="002D7B70" w:rsidRPr="00FB38D1" w:rsidRDefault="0032329A" w:rsidP="002D7B70">
      <w:pPr>
        <w:pStyle w:val="ListParagraph"/>
        <w:numPr>
          <w:ilvl w:val="0"/>
          <w:numId w:val="16"/>
        </w:numPr>
        <w:spacing w:after="0" w:line="240" w:lineRule="auto"/>
      </w:pPr>
      <w:r>
        <w:t>Adobe Acrobat:</w:t>
      </w:r>
      <w:r w:rsidR="00F30AAD">
        <w:t xml:space="preserve"> Final</w:t>
      </w:r>
      <w:r>
        <w:t xml:space="preserve"> design</w:t>
      </w:r>
      <w:r w:rsidR="00F30AAD">
        <w:t xml:space="preserve"> details</w:t>
      </w:r>
      <w:r>
        <w:t xml:space="preserve"> is summarized in a PDF file. </w:t>
      </w:r>
      <w:r w:rsidRPr="007D09F9">
        <w:t xml:space="preserve"> </w:t>
      </w:r>
    </w:p>
    <w:p w14:paraId="7C1B45FE" w14:textId="77777777" w:rsidR="00903B84" w:rsidRDefault="00903B84" w:rsidP="00575DB2">
      <w:pPr>
        <w:rPr>
          <w:b/>
        </w:rPr>
      </w:pPr>
    </w:p>
    <w:p w14:paraId="32C7FDCE" w14:textId="7EF0082D" w:rsidR="000265DE" w:rsidRDefault="003F49F5" w:rsidP="00575DB2">
      <w:pPr>
        <w:rPr>
          <w:b/>
        </w:rPr>
      </w:pPr>
      <w:r>
        <w:rPr>
          <w:b/>
        </w:rPr>
        <w:t xml:space="preserve">DATA </w:t>
      </w:r>
      <w:r w:rsidR="000265DE">
        <w:rPr>
          <w:b/>
        </w:rPr>
        <w:t>EXCHANGE</w:t>
      </w:r>
    </w:p>
    <w:p w14:paraId="66497D6B" w14:textId="130F7E7C" w:rsidR="00177AA6" w:rsidRDefault="004124C7" w:rsidP="00575DB2">
      <w:r w:rsidRPr="00FB38D1">
        <w:rPr>
          <w:b/>
        </w:rPr>
        <w:t xml:space="preserve"> </w:t>
      </w:r>
      <w:r w:rsidR="00ED0F7B">
        <w:t>T</w:t>
      </w:r>
      <w:r>
        <w:t>his row</w:t>
      </w:r>
      <w:r w:rsidR="00784A7B">
        <w:t xml:space="preserve"> shows the Exchange Requirement</w:t>
      </w:r>
      <w:r>
        <w:t xml:space="preserve"> </w:t>
      </w:r>
      <w:r w:rsidR="00784A7B">
        <w:t xml:space="preserve">(ER) </w:t>
      </w:r>
      <w:r>
        <w:t xml:space="preserve">documents </w:t>
      </w:r>
      <w:r w:rsidR="002C45B9">
        <w:t xml:space="preserve">for different exchange cases within the workflow. </w:t>
      </w:r>
      <w:r w:rsidR="00600A19">
        <w:t xml:space="preserve">There are cases where data exchange </w:t>
      </w:r>
      <w:r w:rsidR="00F5765F">
        <w:t>is</w:t>
      </w:r>
      <w:r w:rsidR="00600A19">
        <w:t xml:space="preserve"> required that are listed below. </w:t>
      </w:r>
      <w:r w:rsidR="002C45B9">
        <w:t xml:space="preserve">The detail of this data to be exchanged are presented in these ERs. </w:t>
      </w:r>
    </w:p>
    <w:p w14:paraId="3F50344A" w14:textId="78FD4026" w:rsidR="00600A19" w:rsidRDefault="005B23F0" w:rsidP="00575DB2">
      <w:pPr>
        <w:pStyle w:val="ListParagraph"/>
        <w:numPr>
          <w:ilvl w:val="0"/>
          <w:numId w:val="11"/>
        </w:numPr>
      </w:pPr>
      <w:r>
        <w:t>Designer to I</w:t>
      </w:r>
      <w:r w:rsidR="00600A19">
        <w:t>owa sign shop or fabricator</w:t>
      </w:r>
    </w:p>
    <w:p w14:paraId="666549D6" w14:textId="7F680F33" w:rsidR="00600A19" w:rsidRDefault="00600A19" w:rsidP="00575DB2">
      <w:pPr>
        <w:pStyle w:val="ListParagraph"/>
        <w:numPr>
          <w:ilvl w:val="0"/>
          <w:numId w:val="11"/>
        </w:numPr>
      </w:pPr>
      <w:r>
        <w:t>Designer to office of contracts</w:t>
      </w:r>
    </w:p>
    <w:p w14:paraId="6C6BD21A" w14:textId="1D525B82" w:rsidR="00600A19" w:rsidRDefault="00600A19" w:rsidP="00575DB2">
      <w:pPr>
        <w:pStyle w:val="ListParagraph"/>
        <w:numPr>
          <w:ilvl w:val="0"/>
          <w:numId w:val="11"/>
        </w:numPr>
      </w:pPr>
      <w:r>
        <w:t>Office of contracts to office of construction and materials or RCE</w:t>
      </w:r>
    </w:p>
    <w:p w14:paraId="606BA97F" w14:textId="770A216F" w:rsidR="00600A19" w:rsidRDefault="00F60F78" w:rsidP="00575DB2">
      <w:pPr>
        <w:pStyle w:val="ListParagraph"/>
        <w:numPr>
          <w:ilvl w:val="0"/>
          <w:numId w:val="11"/>
        </w:numPr>
      </w:pPr>
      <w:r>
        <w:t>Office of contracts to contractor</w:t>
      </w:r>
    </w:p>
    <w:p w14:paraId="402CE215" w14:textId="49A64F84" w:rsidR="00FF42CF" w:rsidRDefault="00F60F78" w:rsidP="00575DB2">
      <w:pPr>
        <w:pStyle w:val="ListParagraph"/>
        <w:numPr>
          <w:ilvl w:val="0"/>
          <w:numId w:val="11"/>
        </w:numPr>
      </w:pPr>
      <w:r>
        <w:t>Contractor to offi</w:t>
      </w:r>
      <w:r w:rsidR="00171998">
        <w:t>ce of construction and materials</w:t>
      </w:r>
    </w:p>
    <w:sectPr w:rsidR="00FF42CF">
      <w:footerReference w:type="even"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28D25F" w14:textId="77777777" w:rsidR="00684352" w:rsidRDefault="00684352" w:rsidP="005667A3">
      <w:pPr>
        <w:spacing w:after="0" w:line="240" w:lineRule="auto"/>
      </w:pPr>
      <w:r>
        <w:separator/>
      </w:r>
    </w:p>
  </w:endnote>
  <w:endnote w:type="continuationSeparator" w:id="0">
    <w:p w14:paraId="2DBF2932" w14:textId="77777777" w:rsidR="00684352" w:rsidRDefault="00684352" w:rsidP="005667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21CA12" w14:textId="77777777" w:rsidR="005667A3" w:rsidRDefault="005667A3" w:rsidP="00DF2AF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09EE772" w14:textId="77777777" w:rsidR="005667A3" w:rsidRDefault="005667A3" w:rsidP="005667A3">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889B12" w14:textId="77777777" w:rsidR="005667A3" w:rsidRDefault="005667A3" w:rsidP="00DF2AF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413FC">
      <w:rPr>
        <w:rStyle w:val="PageNumber"/>
        <w:noProof/>
      </w:rPr>
      <w:t>1</w:t>
    </w:r>
    <w:r>
      <w:rPr>
        <w:rStyle w:val="PageNumber"/>
      </w:rPr>
      <w:fldChar w:fldCharType="end"/>
    </w:r>
  </w:p>
  <w:p w14:paraId="41A08E87" w14:textId="77777777" w:rsidR="005667A3" w:rsidRDefault="005667A3" w:rsidP="005667A3">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4C9519" w14:textId="77777777" w:rsidR="00684352" w:rsidRDefault="00684352" w:rsidP="005667A3">
      <w:pPr>
        <w:spacing w:after="0" w:line="240" w:lineRule="auto"/>
      </w:pPr>
      <w:r>
        <w:separator/>
      </w:r>
    </w:p>
  </w:footnote>
  <w:footnote w:type="continuationSeparator" w:id="0">
    <w:p w14:paraId="60A0AE16" w14:textId="77777777" w:rsidR="00684352" w:rsidRDefault="00684352" w:rsidP="005667A3">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F239A3"/>
    <w:multiLevelType w:val="hybridMultilevel"/>
    <w:tmpl w:val="AC2E0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BFA3770"/>
    <w:multiLevelType w:val="hybridMultilevel"/>
    <w:tmpl w:val="86FC0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10932F8"/>
    <w:multiLevelType w:val="hybridMultilevel"/>
    <w:tmpl w:val="1F765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8257167"/>
    <w:multiLevelType w:val="hybridMultilevel"/>
    <w:tmpl w:val="A7666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8AD589D"/>
    <w:multiLevelType w:val="hybridMultilevel"/>
    <w:tmpl w:val="7C86B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B7171A1"/>
    <w:multiLevelType w:val="hybridMultilevel"/>
    <w:tmpl w:val="FD2E5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F04130C"/>
    <w:multiLevelType w:val="hybridMultilevel"/>
    <w:tmpl w:val="556EF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0C90159"/>
    <w:multiLevelType w:val="hybridMultilevel"/>
    <w:tmpl w:val="CF3E1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1197E89"/>
    <w:multiLevelType w:val="hybridMultilevel"/>
    <w:tmpl w:val="981A98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AC615E0"/>
    <w:multiLevelType w:val="hybridMultilevel"/>
    <w:tmpl w:val="F40AB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0585DA3"/>
    <w:multiLevelType w:val="hybridMultilevel"/>
    <w:tmpl w:val="F37C9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5DF5D71"/>
    <w:multiLevelType w:val="hybridMultilevel"/>
    <w:tmpl w:val="281E7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C670B2C"/>
    <w:multiLevelType w:val="hybridMultilevel"/>
    <w:tmpl w:val="988A6D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5EB067F"/>
    <w:multiLevelType w:val="hybridMultilevel"/>
    <w:tmpl w:val="CE680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9931C56"/>
    <w:multiLevelType w:val="hybridMultilevel"/>
    <w:tmpl w:val="79B8F0E8"/>
    <w:lvl w:ilvl="0" w:tplc="8AD202D8">
      <w:start w:val="2"/>
      <w:numFmt w:val="bullet"/>
      <w:lvlText w:val="-"/>
      <w:lvlJc w:val="left"/>
      <w:pPr>
        <w:ind w:left="360" w:hanging="360"/>
      </w:pPr>
      <w:rPr>
        <w:rFonts w:ascii="Calibri" w:eastAsiaTheme="minorHAnsi" w:hAnsi="Calibri" w:cstheme="minorBid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5B6F7367"/>
    <w:multiLevelType w:val="hybridMultilevel"/>
    <w:tmpl w:val="09DEE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D17013B"/>
    <w:multiLevelType w:val="hybridMultilevel"/>
    <w:tmpl w:val="E7F8A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44214AB"/>
    <w:multiLevelType w:val="hybridMultilevel"/>
    <w:tmpl w:val="1D966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F8513D9"/>
    <w:multiLevelType w:val="hybridMultilevel"/>
    <w:tmpl w:val="335A6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29226FF"/>
    <w:multiLevelType w:val="hybridMultilevel"/>
    <w:tmpl w:val="8D706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352708C"/>
    <w:multiLevelType w:val="hybridMultilevel"/>
    <w:tmpl w:val="07E05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C0524E0"/>
    <w:multiLevelType w:val="hybridMultilevel"/>
    <w:tmpl w:val="C7325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5"/>
  </w:num>
  <w:num w:numId="3">
    <w:abstractNumId w:val="8"/>
  </w:num>
  <w:num w:numId="4">
    <w:abstractNumId w:val="11"/>
  </w:num>
  <w:num w:numId="5">
    <w:abstractNumId w:val="6"/>
  </w:num>
  <w:num w:numId="6">
    <w:abstractNumId w:val="19"/>
  </w:num>
  <w:num w:numId="7">
    <w:abstractNumId w:val="4"/>
  </w:num>
  <w:num w:numId="8">
    <w:abstractNumId w:val="7"/>
  </w:num>
  <w:num w:numId="9">
    <w:abstractNumId w:val="9"/>
  </w:num>
  <w:num w:numId="10">
    <w:abstractNumId w:val="16"/>
  </w:num>
  <w:num w:numId="11">
    <w:abstractNumId w:val="0"/>
  </w:num>
  <w:num w:numId="12">
    <w:abstractNumId w:val="3"/>
  </w:num>
  <w:num w:numId="13">
    <w:abstractNumId w:val="13"/>
  </w:num>
  <w:num w:numId="14">
    <w:abstractNumId w:val="20"/>
  </w:num>
  <w:num w:numId="15">
    <w:abstractNumId w:val="18"/>
  </w:num>
  <w:num w:numId="16">
    <w:abstractNumId w:val="12"/>
  </w:num>
  <w:num w:numId="17">
    <w:abstractNumId w:val="21"/>
  </w:num>
  <w:num w:numId="18">
    <w:abstractNumId w:val="14"/>
  </w:num>
  <w:num w:numId="19">
    <w:abstractNumId w:val="10"/>
  </w:num>
  <w:num w:numId="20">
    <w:abstractNumId w:val="5"/>
  </w:num>
  <w:num w:numId="21">
    <w:abstractNumId w:val="1"/>
  </w:num>
  <w:num w:numId="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2MDE1MzMwMzUxtzBW0lEKTi0uzszPAykwqgUAQmVY/ywAAAA="/>
  </w:docVars>
  <w:rsids>
    <w:rsidRoot w:val="00A0469E"/>
    <w:rsid w:val="0001304C"/>
    <w:rsid w:val="00020357"/>
    <w:rsid w:val="0002043D"/>
    <w:rsid w:val="000265DE"/>
    <w:rsid w:val="0003080D"/>
    <w:rsid w:val="00052887"/>
    <w:rsid w:val="00057795"/>
    <w:rsid w:val="000675FE"/>
    <w:rsid w:val="00074326"/>
    <w:rsid w:val="0009188E"/>
    <w:rsid w:val="000930E2"/>
    <w:rsid w:val="000A78B6"/>
    <w:rsid w:val="000B27A2"/>
    <w:rsid w:val="000C40D4"/>
    <w:rsid w:val="000C63F4"/>
    <w:rsid w:val="000D260A"/>
    <w:rsid w:val="000D58F3"/>
    <w:rsid w:val="000D66EC"/>
    <w:rsid w:val="000D676B"/>
    <w:rsid w:val="000F643C"/>
    <w:rsid w:val="000F6E7F"/>
    <w:rsid w:val="00107569"/>
    <w:rsid w:val="001134D2"/>
    <w:rsid w:val="00116015"/>
    <w:rsid w:val="001352E5"/>
    <w:rsid w:val="001357BA"/>
    <w:rsid w:val="00137213"/>
    <w:rsid w:val="001407F7"/>
    <w:rsid w:val="001413FC"/>
    <w:rsid w:val="00141FBA"/>
    <w:rsid w:val="00162F14"/>
    <w:rsid w:val="00171998"/>
    <w:rsid w:val="0017514B"/>
    <w:rsid w:val="00175F67"/>
    <w:rsid w:val="00176000"/>
    <w:rsid w:val="00177AA6"/>
    <w:rsid w:val="00183237"/>
    <w:rsid w:val="001842BA"/>
    <w:rsid w:val="00184DEE"/>
    <w:rsid w:val="00184FEF"/>
    <w:rsid w:val="001A31A8"/>
    <w:rsid w:val="001B386D"/>
    <w:rsid w:val="001B454C"/>
    <w:rsid w:val="001D6246"/>
    <w:rsid w:val="001E0877"/>
    <w:rsid w:val="0020292E"/>
    <w:rsid w:val="0020657F"/>
    <w:rsid w:val="0022428E"/>
    <w:rsid w:val="0022535D"/>
    <w:rsid w:val="002273DB"/>
    <w:rsid w:val="0022758B"/>
    <w:rsid w:val="002531E0"/>
    <w:rsid w:val="0026037B"/>
    <w:rsid w:val="00262108"/>
    <w:rsid w:val="00264439"/>
    <w:rsid w:val="00267AB2"/>
    <w:rsid w:val="00274FFD"/>
    <w:rsid w:val="00277737"/>
    <w:rsid w:val="00281727"/>
    <w:rsid w:val="00285F0E"/>
    <w:rsid w:val="0028704D"/>
    <w:rsid w:val="00292D6C"/>
    <w:rsid w:val="00293A39"/>
    <w:rsid w:val="0029468D"/>
    <w:rsid w:val="002A00C9"/>
    <w:rsid w:val="002A3448"/>
    <w:rsid w:val="002C2241"/>
    <w:rsid w:val="002C26B8"/>
    <w:rsid w:val="002C3C43"/>
    <w:rsid w:val="002C45B9"/>
    <w:rsid w:val="002C7E97"/>
    <w:rsid w:val="002D7B70"/>
    <w:rsid w:val="002E6FD5"/>
    <w:rsid w:val="0031267C"/>
    <w:rsid w:val="0032329A"/>
    <w:rsid w:val="00336C07"/>
    <w:rsid w:val="00374414"/>
    <w:rsid w:val="00377986"/>
    <w:rsid w:val="00386295"/>
    <w:rsid w:val="003B211A"/>
    <w:rsid w:val="003C24E5"/>
    <w:rsid w:val="003E09BF"/>
    <w:rsid w:val="003F2A08"/>
    <w:rsid w:val="003F2F0E"/>
    <w:rsid w:val="003F49F5"/>
    <w:rsid w:val="003F559E"/>
    <w:rsid w:val="003F654D"/>
    <w:rsid w:val="004114A7"/>
    <w:rsid w:val="004124C7"/>
    <w:rsid w:val="00425ED4"/>
    <w:rsid w:val="00426FD6"/>
    <w:rsid w:val="00430998"/>
    <w:rsid w:val="00433BE0"/>
    <w:rsid w:val="00434850"/>
    <w:rsid w:val="00442759"/>
    <w:rsid w:val="004443F3"/>
    <w:rsid w:val="00445FEE"/>
    <w:rsid w:val="00457F73"/>
    <w:rsid w:val="00467D0E"/>
    <w:rsid w:val="00471B6B"/>
    <w:rsid w:val="004727E6"/>
    <w:rsid w:val="00483CA1"/>
    <w:rsid w:val="004962BD"/>
    <w:rsid w:val="004A39A1"/>
    <w:rsid w:val="004A52A3"/>
    <w:rsid w:val="004B3A49"/>
    <w:rsid w:val="004B5785"/>
    <w:rsid w:val="004C23B7"/>
    <w:rsid w:val="004D59DB"/>
    <w:rsid w:val="004E0447"/>
    <w:rsid w:val="004E4089"/>
    <w:rsid w:val="004F0596"/>
    <w:rsid w:val="004F7CC1"/>
    <w:rsid w:val="00500B46"/>
    <w:rsid w:val="0050402B"/>
    <w:rsid w:val="00512873"/>
    <w:rsid w:val="0051375E"/>
    <w:rsid w:val="00522783"/>
    <w:rsid w:val="00524376"/>
    <w:rsid w:val="005278B2"/>
    <w:rsid w:val="005315CE"/>
    <w:rsid w:val="00535106"/>
    <w:rsid w:val="0055302E"/>
    <w:rsid w:val="005667A3"/>
    <w:rsid w:val="005701CE"/>
    <w:rsid w:val="005704DE"/>
    <w:rsid w:val="0057090D"/>
    <w:rsid w:val="00575DB2"/>
    <w:rsid w:val="00581B83"/>
    <w:rsid w:val="00582075"/>
    <w:rsid w:val="005821BC"/>
    <w:rsid w:val="0058280C"/>
    <w:rsid w:val="005A5AF3"/>
    <w:rsid w:val="005B23F0"/>
    <w:rsid w:val="005B3523"/>
    <w:rsid w:val="005B5077"/>
    <w:rsid w:val="005B5C34"/>
    <w:rsid w:val="005C0540"/>
    <w:rsid w:val="005D18F6"/>
    <w:rsid w:val="005D3D05"/>
    <w:rsid w:val="005D5199"/>
    <w:rsid w:val="005E068C"/>
    <w:rsid w:val="005E3C71"/>
    <w:rsid w:val="005E5199"/>
    <w:rsid w:val="005E570D"/>
    <w:rsid w:val="005F058E"/>
    <w:rsid w:val="005F0BB4"/>
    <w:rsid w:val="005F4AC6"/>
    <w:rsid w:val="0060094A"/>
    <w:rsid w:val="00600A19"/>
    <w:rsid w:val="006327D1"/>
    <w:rsid w:val="00637485"/>
    <w:rsid w:val="00642A93"/>
    <w:rsid w:val="0065504B"/>
    <w:rsid w:val="006562EC"/>
    <w:rsid w:val="006573A3"/>
    <w:rsid w:val="006606B7"/>
    <w:rsid w:val="00667289"/>
    <w:rsid w:val="00667513"/>
    <w:rsid w:val="00671C0E"/>
    <w:rsid w:val="006722B7"/>
    <w:rsid w:val="00672CD7"/>
    <w:rsid w:val="00673ADB"/>
    <w:rsid w:val="00683F33"/>
    <w:rsid w:val="00684352"/>
    <w:rsid w:val="00693BFC"/>
    <w:rsid w:val="00693DB0"/>
    <w:rsid w:val="006B4A83"/>
    <w:rsid w:val="006C6A15"/>
    <w:rsid w:val="006D03DA"/>
    <w:rsid w:val="006D69BD"/>
    <w:rsid w:val="006E1C32"/>
    <w:rsid w:val="006E43F3"/>
    <w:rsid w:val="006E624A"/>
    <w:rsid w:val="0070588C"/>
    <w:rsid w:val="007077A5"/>
    <w:rsid w:val="00714253"/>
    <w:rsid w:val="00720811"/>
    <w:rsid w:val="00741D3C"/>
    <w:rsid w:val="007503EE"/>
    <w:rsid w:val="0075244D"/>
    <w:rsid w:val="0075297E"/>
    <w:rsid w:val="00753954"/>
    <w:rsid w:val="007613B9"/>
    <w:rsid w:val="0076258C"/>
    <w:rsid w:val="00766AE3"/>
    <w:rsid w:val="00767FE6"/>
    <w:rsid w:val="00784A7B"/>
    <w:rsid w:val="007858DE"/>
    <w:rsid w:val="00791DE9"/>
    <w:rsid w:val="00791F31"/>
    <w:rsid w:val="007958BF"/>
    <w:rsid w:val="007A2D8D"/>
    <w:rsid w:val="007A5CBF"/>
    <w:rsid w:val="007B4B4E"/>
    <w:rsid w:val="007C1D91"/>
    <w:rsid w:val="007D0660"/>
    <w:rsid w:val="007D3DD5"/>
    <w:rsid w:val="007E2A72"/>
    <w:rsid w:val="007F1A21"/>
    <w:rsid w:val="00812E17"/>
    <w:rsid w:val="00820BC6"/>
    <w:rsid w:val="00825174"/>
    <w:rsid w:val="00833505"/>
    <w:rsid w:val="00833F2D"/>
    <w:rsid w:val="00835AD4"/>
    <w:rsid w:val="00842278"/>
    <w:rsid w:val="00842CFB"/>
    <w:rsid w:val="00843C2F"/>
    <w:rsid w:val="008446C6"/>
    <w:rsid w:val="00850669"/>
    <w:rsid w:val="0085091B"/>
    <w:rsid w:val="00860616"/>
    <w:rsid w:val="00866A2D"/>
    <w:rsid w:val="008726C8"/>
    <w:rsid w:val="00873D67"/>
    <w:rsid w:val="00876315"/>
    <w:rsid w:val="008D6922"/>
    <w:rsid w:val="008F5A69"/>
    <w:rsid w:val="0090192C"/>
    <w:rsid w:val="0090364F"/>
    <w:rsid w:val="00903B84"/>
    <w:rsid w:val="00905A45"/>
    <w:rsid w:val="009066FC"/>
    <w:rsid w:val="00910763"/>
    <w:rsid w:val="00925EF6"/>
    <w:rsid w:val="00935DFD"/>
    <w:rsid w:val="00937D94"/>
    <w:rsid w:val="009559B3"/>
    <w:rsid w:val="00957220"/>
    <w:rsid w:val="009724F0"/>
    <w:rsid w:val="009725D9"/>
    <w:rsid w:val="00980A32"/>
    <w:rsid w:val="00982722"/>
    <w:rsid w:val="00982C1D"/>
    <w:rsid w:val="00984272"/>
    <w:rsid w:val="00986F98"/>
    <w:rsid w:val="009930AB"/>
    <w:rsid w:val="009A01EC"/>
    <w:rsid w:val="009B31C7"/>
    <w:rsid w:val="009C0CE3"/>
    <w:rsid w:val="009C36BC"/>
    <w:rsid w:val="009D49DF"/>
    <w:rsid w:val="009F71F0"/>
    <w:rsid w:val="00A03E39"/>
    <w:rsid w:val="00A0469E"/>
    <w:rsid w:val="00A050F2"/>
    <w:rsid w:val="00A12494"/>
    <w:rsid w:val="00A167CA"/>
    <w:rsid w:val="00A244F5"/>
    <w:rsid w:val="00A3061C"/>
    <w:rsid w:val="00A3232F"/>
    <w:rsid w:val="00A33575"/>
    <w:rsid w:val="00A34399"/>
    <w:rsid w:val="00A357C0"/>
    <w:rsid w:val="00A443BB"/>
    <w:rsid w:val="00A44D5A"/>
    <w:rsid w:val="00A47D82"/>
    <w:rsid w:val="00A540C0"/>
    <w:rsid w:val="00A5696E"/>
    <w:rsid w:val="00A62044"/>
    <w:rsid w:val="00A653E5"/>
    <w:rsid w:val="00A74D28"/>
    <w:rsid w:val="00A817AF"/>
    <w:rsid w:val="00A8462F"/>
    <w:rsid w:val="00A84EFA"/>
    <w:rsid w:val="00A852BE"/>
    <w:rsid w:val="00A94843"/>
    <w:rsid w:val="00AA5153"/>
    <w:rsid w:val="00AB49FA"/>
    <w:rsid w:val="00AB7A80"/>
    <w:rsid w:val="00AC0C5C"/>
    <w:rsid w:val="00AD3976"/>
    <w:rsid w:val="00AD4F65"/>
    <w:rsid w:val="00AE02FF"/>
    <w:rsid w:val="00AE16C5"/>
    <w:rsid w:val="00AE4352"/>
    <w:rsid w:val="00B03895"/>
    <w:rsid w:val="00B0430B"/>
    <w:rsid w:val="00B14373"/>
    <w:rsid w:val="00B27EB3"/>
    <w:rsid w:val="00B27FA0"/>
    <w:rsid w:val="00B349F4"/>
    <w:rsid w:val="00B41A89"/>
    <w:rsid w:val="00B46BBC"/>
    <w:rsid w:val="00B5104A"/>
    <w:rsid w:val="00B55078"/>
    <w:rsid w:val="00B76EDD"/>
    <w:rsid w:val="00B82775"/>
    <w:rsid w:val="00B83602"/>
    <w:rsid w:val="00B865F5"/>
    <w:rsid w:val="00B9421C"/>
    <w:rsid w:val="00BA0F6E"/>
    <w:rsid w:val="00BB6B5E"/>
    <w:rsid w:val="00BB6F7C"/>
    <w:rsid w:val="00BC0F09"/>
    <w:rsid w:val="00BC1497"/>
    <w:rsid w:val="00BE01A8"/>
    <w:rsid w:val="00BE1BFA"/>
    <w:rsid w:val="00BE306A"/>
    <w:rsid w:val="00BF7003"/>
    <w:rsid w:val="00C0125E"/>
    <w:rsid w:val="00C07FC6"/>
    <w:rsid w:val="00C36746"/>
    <w:rsid w:val="00C3697E"/>
    <w:rsid w:val="00C376DE"/>
    <w:rsid w:val="00C447F9"/>
    <w:rsid w:val="00C47826"/>
    <w:rsid w:val="00C52352"/>
    <w:rsid w:val="00C55E21"/>
    <w:rsid w:val="00C67A9D"/>
    <w:rsid w:val="00C72928"/>
    <w:rsid w:val="00C752C1"/>
    <w:rsid w:val="00C75895"/>
    <w:rsid w:val="00C867C8"/>
    <w:rsid w:val="00C8720E"/>
    <w:rsid w:val="00C9031A"/>
    <w:rsid w:val="00C91CE7"/>
    <w:rsid w:val="00CA1000"/>
    <w:rsid w:val="00CA793A"/>
    <w:rsid w:val="00CB1906"/>
    <w:rsid w:val="00CD3030"/>
    <w:rsid w:val="00CE7372"/>
    <w:rsid w:val="00D06923"/>
    <w:rsid w:val="00D10FE4"/>
    <w:rsid w:val="00D262BD"/>
    <w:rsid w:val="00D36646"/>
    <w:rsid w:val="00D43C0A"/>
    <w:rsid w:val="00D556B6"/>
    <w:rsid w:val="00D707BF"/>
    <w:rsid w:val="00D70FC5"/>
    <w:rsid w:val="00D736EE"/>
    <w:rsid w:val="00D74E8B"/>
    <w:rsid w:val="00D86CD7"/>
    <w:rsid w:val="00DA03E2"/>
    <w:rsid w:val="00DA16D3"/>
    <w:rsid w:val="00DA5BEA"/>
    <w:rsid w:val="00DB22BF"/>
    <w:rsid w:val="00DB46FB"/>
    <w:rsid w:val="00DD0D1E"/>
    <w:rsid w:val="00DD1E1D"/>
    <w:rsid w:val="00DD73B6"/>
    <w:rsid w:val="00DE0134"/>
    <w:rsid w:val="00DE340C"/>
    <w:rsid w:val="00DE3977"/>
    <w:rsid w:val="00DE483E"/>
    <w:rsid w:val="00DE56F3"/>
    <w:rsid w:val="00DE7781"/>
    <w:rsid w:val="00DF1651"/>
    <w:rsid w:val="00E05F06"/>
    <w:rsid w:val="00E118C3"/>
    <w:rsid w:val="00E14D45"/>
    <w:rsid w:val="00E15DAE"/>
    <w:rsid w:val="00E173C5"/>
    <w:rsid w:val="00E21294"/>
    <w:rsid w:val="00E34617"/>
    <w:rsid w:val="00E35CA8"/>
    <w:rsid w:val="00E40380"/>
    <w:rsid w:val="00E449FA"/>
    <w:rsid w:val="00E468FD"/>
    <w:rsid w:val="00E469E8"/>
    <w:rsid w:val="00E50676"/>
    <w:rsid w:val="00E63CA4"/>
    <w:rsid w:val="00E64676"/>
    <w:rsid w:val="00E6754F"/>
    <w:rsid w:val="00E704A0"/>
    <w:rsid w:val="00E7112B"/>
    <w:rsid w:val="00E725ED"/>
    <w:rsid w:val="00E75A03"/>
    <w:rsid w:val="00E800E7"/>
    <w:rsid w:val="00E81F97"/>
    <w:rsid w:val="00E96B83"/>
    <w:rsid w:val="00EA468E"/>
    <w:rsid w:val="00EB0065"/>
    <w:rsid w:val="00EB1605"/>
    <w:rsid w:val="00EB35D5"/>
    <w:rsid w:val="00EC1331"/>
    <w:rsid w:val="00ED0E68"/>
    <w:rsid w:val="00ED0F7B"/>
    <w:rsid w:val="00EE1AA4"/>
    <w:rsid w:val="00EE1D67"/>
    <w:rsid w:val="00EE321E"/>
    <w:rsid w:val="00EF340C"/>
    <w:rsid w:val="00EF51FC"/>
    <w:rsid w:val="00EF7F3D"/>
    <w:rsid w:val="00F0542A"/>
    <w:rsid w:val="00F07DEC"/>
    <w:rsid w:val="00F1355F"/>
    <w:rsid w:val="00F2758E"/>
    <w:rsid w:val="00F30299"/>
    <w:rsid w:val="00F30AAD"/>
    <w:rsid w:val="00F33646"/>
    <w:rsid w:val="00F348D2"/>
    <w:rsid w:val="00F34D10"/>
    <w:rsid w:val="00F44F7C"/>
    <w:rsid w:val="00F45CA1"/>
    <w:rsid w:val="00F51A49"/>
    <w:rsid w:val="00F5765F"/>
    <w:rsid w:val="00F60F78"/>
    <w:rsid w:val="00F71125"/>
    <w:rsid w:val="00F76505"/>
    <w:rsid w:val="00F954AB"/>
    <w:rsid w:val="00FA0618"/>
    <w:rsid w:val="00FB38D1"/>
    <w:rsid w:val="00FB3EBD"/>
    <w:rsid w:val="00FD47C0"/>
    <w:rsid w:val="00FD49A7"/>
    <w:rsid w:val="00FE1FCC"/>
    <w:rsid w:val="00FE4C0E"/>
    <w:rsid w:val="00FE7E41"/>
    <w:rsid w:val="00FF42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CE4BA1"/>
  <w15:chartTrackingRefBased/>
  <w15:docId w15:val="{17ED8EEE-2097-49D6-BD75-4F1F452A36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1DE9"/>
    <w:pPr>
      <w:jc w:val="both"/>
    </w:pPr>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7AA6"/>
    <w:pPr>
      <w:ind w:left="720"/>
      <w:contextualSpacing/>
    </w:pPr>
  </w:style>
  <w:style w:type="paragraph" w:styleId="Footer">
    <w:name w:val="footer"/>
    <w:basedOn w:val="Normal"/>
    <w:link w:val="FooterChar"/>
    <w:uiPriority w:val="99"/>
    <w:unhideWhenUsed/>
    <w:rsid w:val="005667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67A3"/>
    <w:rPr>
      <w:rFonts w:ascii="Times New Roman" w:hAnsi="Times New Roman"/>
    </w:rPr>
  </w:style>
  <w:style w:type="character" w:styleId="PageNumber">
    <w:name w:val="page number"/>
    <w:basedOn w:val="DefaultParagraphFont"/>
    <w:uiPriority w:val="99"/>
    <w:semiHidden/>
    <w:unhideWhenUsed/>
    <w:rsid w:val="005667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oter" Target="footer1.xml"/><Relationship Id="rId8" Type="http://schemas.openxmlformats.org/officeDocument/2006/relationships/footer" Target="footer2.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4</TotalTime>
  <Pages>2</Pages>
  <Words>511</Words>
  <Characters>2913</Characters>
  <Application>Microsoft Macintosh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 Tuyen T [CCE E]</dc:creator>
  <cp:keywords/>
  <dc:description/>
  <cp:lastModifiedBy>Le, Tuyen T [CCE E]</cp:lastModifiedBy>
  <cp:revision>399</cp:revision>
  <dcterms:created xsi:type="dcterms:W3CDTF">2016-09-02T15:42:00Z</dcterms:created>
  <dcterms:modified xsi:type="dcterms:W3CDTF">2016-09-07T14:41:00Z</dcterms:modified>
</cp:coreProperties>
</file>